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, N = 100177 (100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le, N = 49185 (49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male, N = 50992 (51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to 29 years, N = 17580 (22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to 44 years, N = 23496 (27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to 59 years, N = 24194 (24%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years and over, N = 3490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018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862 (3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156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61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66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930 (3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461 (4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,253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551 (6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702 (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589 (5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109 (5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671 (5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884 (4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989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185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04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1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08 (2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2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8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,526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35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175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07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32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042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,242 (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669 (5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573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634 (6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42 (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075 (5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591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flu vaccine in last 1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,765 (6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785 (6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980 (5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475 (7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80 (6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052 (6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458 (4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,858 (6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,571 (6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287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644 (7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202 (8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728 (7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284 (4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934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951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83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64 (2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85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7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900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258 (2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42 (1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42 (4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64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29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65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357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61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96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8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49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37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3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79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8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98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95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8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4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0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077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69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0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38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52 (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8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9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7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2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1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852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91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61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71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41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71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69 (1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76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1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46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0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3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3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5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98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58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4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47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1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3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79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129 (1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,468 (6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341 (6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127 (5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90 (4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054 (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925 (6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299 (6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888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196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692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0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1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82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65 (1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236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343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93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01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64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62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209 (2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582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030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52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8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46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28 (1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583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79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04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2 (1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0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50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1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7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7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33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611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2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90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6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4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90 (2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824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2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97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14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6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7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17 (1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78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5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2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7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69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39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84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71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3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4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5 (6.3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22:28:40Z</dcterms:created>
  <dcterms:modified xsi:type="dcterms:W3CDTF">2025-04-09T22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